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4212D48B" w:rsidR="00D447E0" w:rsidRPr="00F71538" w:rsidRDefault="00D70D49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033A69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February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71FA5EF6" w14:textId="25A29F2C" w:rsidR="00F5362A" w:rsidRDefault="00F5362A" w:rsidP="00223B91">
      <w:pPr>
        <w:spacing w:after="0" w:line="240" w:lineRule="auto"/>
      </w:pPr>
    </w:p>
    <w:p w14:paraId="74DA96B9" w14:textId="7333874D" w:rsidR="00223B91" w:rsidRDefault="00892D89" w:rsidP="00223B91">
      <w:pPr>
        <w:spacing w:after="0" w:line="240" w:lineRule="auto"/>
      </w:pPr>
      <w:r>
        <w:t xml:space="preserve">This document provides email templates </w:t>
      </w:r>
      <w:r w:rsidR="007771F0">
        <w:t>for you to copy and paste and send to your agents</w:t>
      </w:r>
      <w:r w:rsidR="00F5362A">
        <w:t>.</w:t>
      </w:r>
      <w:r w:rsidR="007771F0">
        <w:t xml:space="preserve"> </w:t>
      </w:r>
      <w:r w:rsidR="00F5362A">
        <w:t>Providing clear and consistent</w:t>
      </w:r>
      <w:r w:rsidR="00AC43E5">
        <w:t xml:space="preserve"> email</w:t>
      </w:r>
      <w:r w:rsidR="00D447E0">
        <w:t xml:space="preserve"> communication </w:t>
      </w:r>
      <w:r w:rsidR="00F5362A">
        <w:t xml:space="preserve">is </w:t>
      </w:r>
      <w:r w:rsidR="00F86C2A">
        <w:t>essential</w:t>
      </w:r>
      <w:r w:rsidR="00F5362A">
        <w:t>:</w:t>
      </w:r>
    </w:p>
    <w:p w14:paraId="7AE3389F" w14:textId="1ADA9255" w:rsidR="00D447E0" w:rsidRDefault="00D447E0" w:rsidP="00D447E0">
      <w:pPr>
        <w:pStyle w:val="ListParagraph"/>
        <w:numPr>
          <w:ilvl w:val="0"/>
          <w:numId w:val="5"/>
        </w:numPr>
        <w:spacing w:after="0" w:line="240" w:lineRule="auto"/>
      </w:pPr>
      <w:r w:rsidRPr="00D447E0">
        <w:rPr>
          <w:b/>
          <w:bCs/>
        </w:rPr>
        <w:t>Increase</w:t>
      </w:r>
      <w:r w:rsidR="00F5362A">
        <w:rPr>
          <w:b/>
          <w:bCs/>
        </w:rPr>
        <w:t>s</w:t>
      </w:r>
      <w:r w:rsidRPr="00D447E0">
        <w:rPr>
          <w:b/>
          <w:bCs/>
        </w:rPr>
        <w:t xml:space="preserve"> attendance</w:t>
      </w:r>
      <w:r w:rsidRPr="00200BFC">
        <w:rPr>
          <w:b/>
          <w:bCs/>
        </w:rPr>
        <w:t>:</w:t>
      </w:r>
      <w:r>
        <w:t xml:space="preserve"> </w:t>
      </w:r>
      <w:r w:rsidR="00F5362A">
        <w:t>A</w:t>
      </w:r>
      <w:r>
        <w:t>gents are busy. Reminding the</w:t>
      </w:r>
      <w:r w:rsidR="00AC43E5">
        <w:t>m</w:t>
      </w:r>
      <w:r>
        <w:t xml:space="preserve"> of</w:t>
      </w:r>
      <w:r w:rsidR="007771F0">
        <w:t xml:space="preserve"> the </w:t>
      </w:r>
      <w:r w:rsidR="00AC43E5">
        <w:t>details</w:t>
      </w:r>
      <w:r>
        <w:t xml:space="preserve"> drives participation.</w:t>
      </w:r>
    </w:p>
    <w:p w14:paraId="4EEFB048" w14:textId="4E2C7602" w:rsidR="00D447E0" w:rsidRDefault="00D447E0" w:rsidP="00D447E0">
      <w:pPr>
        <w:pStyle w:val="ListParagraph"/>
        <w:numPr>
          <w:ilvl w:val="0"/>
          <w:numId w:val="5"/>
        </w:numPr>
        <w:spacing w:after="0" w:line="240" w:lineRule="auto"/>
      </w:pPr>
      <w:r w:rsidRPr="00D447E0">
        <w:rPr>
          <w:b/>
          <w:bCs/>
        </w:rPr>
        <w:t>Showcase</w:t>
      </w:r>
      <w:r w:rsidR="00F5362A">
        <w:rPr>
          <w:b/>
          <w:bCs/>
        </w:rPr>
        <w:t>s</w:t>
      </w:r>
      <w:r w:rsidRPr="00D447E0">
        <w:rPr>
          <w:b/>
          <w:bCs/>
        </w:rPr>
        <w:t xml:space="preserve"> company value:</w:t>
      </w:r>
      <w:r>
        <w:t xml:space="preserve"> </w:t>
      </w:r>
      <w:r w:rsidR="00F5362A">
        <w:t>W</w:t>
      </w:r>
      <w:r>
        <w:t xml:space="preserve">hether </w:t>
      </w:r>
      <w:r w:rsidR="00F5362A">
        <w:t>agents</w:t>
      </w:r>
      <w:r>
        <w:t xml:space="preserve"> attend</w:t>
      </w:r>
      <w:r w:rsidR="00892D89">
        <w:t xml:space="preserve"> meetings and workshops</w:t>
      </w:r>
      <w:r>
        <w:t xml:space="preserve"> or not, they are </w:t>
      </w:r>
      <w:r w:rsidR="00AC43E5">
        <w:t>aware</w:t>
      </w:r>
      <w:r>
        <w:t xml:space="preserve"> of the resources you are providing.</w:t>
      </w:r>
    </w:p>
    <w:p w14:paraId="45639021" w14:textId="1AB80E3C" w:rsidR="00D447E0" w:rsidRDefault="00F5362A" w:rsidP="00D447E0">
      <w:pPr>
        <w:pStyle w:val="ListParagraph"/>
        <w:numPr>
          <w:ilvl w:val="0"/>
          <w:numId w:val="5"/>
        </w:numPr>
        <w:spacing w:after="0" w:line="240" w:lineRule="auto"/>
      </w:pPr>
      <w:r>
        <w:rPr>
          <w:b/>
          <w:bCs/>
        </w:rPr>
        <w:t>Provides open communication:</w:t>
      </w:r>
      <w:r w:rsidR="00D447E0">
        <w:t xml:space="preserve"> </w:t>
      </w:r>
      <w:r>
        <w:t>Regular</w:t>
      </w:r>
      <w:r w:rsidR="00D447E0">
        <w:t xml:space="preserve"> emails allow you to </w:t>
      </w:r>
      <w:r w:rsidR="00F86C2A">
        <w:t>connect</w:t>
      </w:r>
      <w:r w:rsidR="00D447E0">
        <w:t xml:space="preserve"> and receive feedback from your agents.</w:t>
      </w:r>
    </w:p>
    <w:p w14:paraId="7EA5F282" w14:textId="7705B3F5" w:rsidR="00D447E0" w:rsidRDefault="00D447E0" w:rsidP="00223B91">
      <w:pPr>
        <w:spacing w:after="0" w:line="240" w:lineRule="auto"/>
      </w:pPr>
    </w:p>
    <w:p w14:paraId="73B76D4B" w14:textId="72799EE7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F5362A" w14:paraId="1F89CA75" w14:textId="77777777" w:rsidTr="00033A69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0FDE530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 Spark &amp; Logic</w:t>
            </w:r>
            <w:r w:rsidR="00B866E3">
              <w:rPr>
                <w:sz w:val="22"/>
                <w:szCs w:val="22"/>
              </w:rPr>
              <w:t>'</w:t>
            </w:r>
            <w:r w:rsidR="00AC43E5">
              <w:rPr>
                <w:sz w:val="22"/>
                <w:szCs w:val="22"/>
              </w:rPr>
              <w:t>s email templates make it easy to be more efficient.</w:t>
            </w:r>
          </w:p>
        </w:tc>
      </w:tr>
    </w:tbl>
    <w:p w14:paraId="19AE7B4F" w14:textId="0D754FBD" w:rsidR="00F5362A" w:rsidRDefault="00F5362A" w:rsidP="00223B91">
      <w:pPr>
        <w:spacing w:after="0" w:line="240" w:lineRule="auto"/>
      </w:pPr>
    </w:p>
    <w:p w14:paraId="5ABC9D30" w14:textId="08A92230" w:rsidR="00F5362A" w:rsidRPr="00AC43E5" w:rsidRDefault="00AC43E5" w:rsidP="00AC43E5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AC43E5">
        <w:rPr>
          <w:b/>
          <w:bCs/>
          <w:color w:val="78A3B0" w:themeColor="text2" w:themeTint="99"/>
          <w:sz w:val="36"/>
          <w:szCs w:val="36"/>
        </w:rPr>
        <w:t>SALES MEETING EMAILS</w:t>
      </w:r>
    </w:p>
    <w:p w14:paraId="0E96B0DE" w14:textId="3D629732" w:rsidR="00BF28EF" w:rsidRPr="00AC43E5" w:rsidRDefault="00BF28EF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>Week 1 Sales Meeting (</w:t>
      </w:r>
      <w:r w:rsidR="00033A69">
        <w:rPr>
          <w:b/>
          <w:bCs/>
        </w:rPr>
        <w:t>February 1</w:t>
      </w:r>
      <w:r w:rsidRPr="00AC43E5">
        <w:rPr>
          <w:b/>
          <w:bCs/>
        </w:rPr>
        <w:t xml:space="preserve">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126B20D5" w:rsidR="00E80781" w:rsidRDefault="00E80781" w:rsidP="00E80781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3F4D3C2C" w14:textId="62A27949" w:rsidR="00E80781" w:rsidRDefault="00E80781" w:rsidP="00E80781">
            <w:r>
              <w:t xml:space="preserve">Monday, </w:t>
            </w:r>
            <w:r w:rsidR="00033A69">
              <w:t xml:space="preserve">January </w:t>
            </w:r>
            <w:r>
              <w:t>3</w:t>
            </w:r>
            <w:r w:rsidR="00033A69">
              <w:t>1</w:t>
            </w:r>
            <w:r>
              <w:t xml:space="preserve">, 2022  </w:t>
            </w:r>
          </w:p>
          <w:p w14:paraId="67C4441A" w14:textId="460092F7" w:rsidR="00E80781" w:rsidRDefault="00E80781" w:rsidP="00E80781">
            <w:r>
              <w:t xml:space="preserve">(or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E80781" w14:paraId="2D1F19BE" w14:textId="77777777" w:rsidTr="00A45411">
        <w:tc>
          <w:tcPr>
            <w:tcW w:w="1705" w:type="dxa"/>
          </w:tcPr>
          <w:p w14:paraId="0C97525C" w14:textId="32D73EA2" w:rsidR="00E80781" w:rsidRDefault="00E80781" w:rsidP="00E80781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43F57FC" w14:textId="046B1010" w:rsidR="00E80781" w:rsidRDefault="00E80781" w:rsidP="00223B91">
            <w:r>
              <w:t>10 AM</w:t>
            </w:r>
          </w:p>
        </w:tc>
      </w:tr>
      <w:tr w:rsidR="00E80781" w14:paraId="74838A99" w14:textId="77777777" w:rsidTr="00A45411">
        <w:tc>
          <w:tcPr>
            <w:tcW w:w="1705" w:type="dxa"/>
          </w:tcPr>
          <w:p w14:paraId="1D2B5489" w14:textId="1B3D1C15" w:rsidR="00E80781" w:rsidRDefault="00E80781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256BC53" w14:textId="0512D4BC" w:rsidR="00E80781" w:rsidRDefault="00033A69" w:rsidP="00223B91">
            <w:r>
              <w:t>Sales Meeting Tomorrow</w:t>
            </w:r>
          </w:p>
        </w:tc>
      </w:tr>
      <w:tr w:rsidR="00E80781" w14:paraId="7CFDBA8E" w14:textId="77777777" w:rsidTr="00A45411">
        <w:tc>
          <w:tcPr>
            <w:tcW w:w="1705" w:type="dxa"/>
          </w:tcPr>
          <w:p w14:paraId="4BE8E5B7" w14:textId="77777777" w:rsidR="00E80781" w:rsidRDefault="00E80781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7569169A" w14:textId="3825EE58" w:rsidR="00E80781" w:rsidRDefault="00E80781" w:rsidP="00E80781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</w:t>
            </w:r>
            <w:r w:rsidR="00A45411">
              <w:t xml:space="preserve"> when</w:t>
            </w:r>
            <w:r w:rsidR="00BF28EF">
              <w:t xml:space="preserve"> complete</w:t>
            </w:r>
            <w:r w:rsidR="00A45411">
              <w:t>d</w:t>
            </w:r>
            <w:r>
              <w:t>)</w:t>
            </w:r>
          </w:p>
        </w:tc>
        <w:tc>
          <w:tcPr>
            <w:tcW w:w="7645" w:type="dxa"/>
          </w:tcPr>
          <w:p w14:paraId="62DE05E2" w14:textId="77777777" w:rsidR="00033A69" w:rsidRDefault="00033A69" w:rsidP="00033A69">
            <w:r>
              <w:t xml:space="preserve">We look forward to seeing you at the sales meeting tomorrow! </w:t>
            </w:r>
          </w:p>
          <w:p w14:paraId="7A94948D" w14:textId="77777777" w:rsidR="00033A69" w:rsidRDefault="00033A69" w:rsidP="00033A69"/>
          <w:p w14:paraId="3113E32E" w14:textId="3CAEC703" w:rsidR="00033A69" w:rsidRDefault="00033A69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uesday, </w:t>
            </w:r>
            <w:r>
              <w:rPr>
                <w:color w:val="FF0000"/>
              </w:rPr>
              <w:t>February 1</w:t>
            </w:r>
            <w:r w:rsidRPr="00E31DCC">
              <w:rPr>
                <w:color w:val="FF0000"/>
              </w:rPr>
              <w:t xml:space="preserve"> at 10 AM</w:t>
            </w:r>
          </w:p>
          <w:p w14:paraId="62FF1C39" w14:textId="77777777" w:rsidR="00033A69" w:rsidRDefault="00033A69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6FEA9F9B" w14:textId="77777777" w:rsidR="00033A69" w:rsidRPr="00821046" w:rsidRDefault="00033A69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16F9E28A" w14:textId="63590EEB" w:rsidR="00033A69" w:rsidRDefault="00033A69" w:rsidP="00B866E3">
            <w:pPr>
              <w:pStyle w:val="ListParagraph"/>
              <w:numPr>
                <w:ilvl w:val="0"/>
                <w:numId w:val="8"/>
              </w:numPr>
            </w:pPr>
            <w:r>
              <w:t>February Goal Setting</w:t>
            </w:r>
          </w:p>
          <w:p w14:paraId="0B748AE6" w14:textId="77777777" w:rsidR="00033A69" w:rsidRDefault="00033A69" w:rsidP="00B866E3">
            <w:pPr>
              <w:pStyle w:val="ListParagraph"/>
              <w:numPr>
                <w:ilvl w:val="0"/>
                <w:numId w:val="8"/>
              </w:numPr>
            </w:pPr>
            <w:r>
              <w:t>Company updates</w:t>
            </w:r>
          </w:p>
          <w:p w14:paraId="110146F7" w14:textId="77777777" w:rsidR="00033A69" w:rsidRPr="00E80781" w:rsidRDefault="00033A69" w:rsidP="00B866E3">
            <w:pPr>
              <w:pStyle w:val="ListParagraph"/>
              <w:numPr>
                <w:ilvl w:val="0"/>
                <w:numId w:val="8"/>
              </w:numPr>
            </w:pPr>
            <w:r w:rsidRPr="00B866E3">
              <w:rPr>
                <w:color w:val="FF0000"/>
              </w:rPr>
              <w:t>&lt;Insert additional highlights&gt;</w:t>
            </w:r>
          </w:p>
          <w:p w14:paraId="790C280D" w14:textId="77777777" w:rsidR="00033A69" w:rsidRDefault="00033A69" w:rsidP="00033A69"/>
          <w:p w14:paraId="62696F02" w14:textId="77777777" w:rsidR="00033A69" w:rsidRDefault="00033A69" w:rsidP="00033A69">
            <w:r>
              <w:t>Please reach out if you have any questions. See you tomorrow!</w:t>
            </w:r>
          </w:p>
          <w:p w14:paraId="01D49C56" w14:textId="77777777" w:rsidR="00033A69" w:rsidRDefault="00033A69" w:rsidP="00033A69"/>
          <w:p w14:paraId="547E4557" w14:textId="77777777" w:rsidR="00033A69" w:rsidRDefault="00033A69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6B2B0A44" w14:textId="77777777" w:rsidR="00033A69" w:rsidRPr="00E31DCC" w:rsidRDefault="00033A69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Lunch &amp; Learn</w:t>
            </w:r>
            <w:r>
              <w:rPr>
                <w:color w:val="FF0000"/>
              </w:rPr>
              <w:t xml:space="preserve"> Workshop</w:t>
            </w:r>
            <w:r w:rsidRPr="00E31DCC">
              <w:rPr>
                <w:color w:val="FF0000"/>
              </w:rPr>
              <w:t>: February 3 at 10 AM</w:t>
            </w:r>
          </w:p>
          <w:p w14:paraId="6587122C" w14:textId="77777777" w:rsidR="006C6BEE" w:rsidRDefault="006C6BEE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 xml:space="preserve">Sales Meeting: </w:t>
            </w:r>
            <w:r>
              <w:rPr>
                <w:color w:val="FF0000"/>
              </w:rPr>
              <w:t>February 8</w:t>
            </w:r>
            <w:r w:rsidRPr="00E31DCC">
              <w:rPr>
                <w:color w:val="FF0000"/>
              </w:rPr>
              <w:t xml:space="preserve"> at 10 AM</w:t>
            </w:r>
          </w:p>
          <w:p w14:paraId="4EDA68B4" w14:textId="2BEFA08D" w:rsidR="00033A69" w:rsidRDefault="00033A69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Pot of Gold Contest: February 8 – March 11</w:t>
            </w:r>
          </w:p>
          <w:p w14:paraId="57215885" w14:textId="1065B40F" w:rsidR="00033A69" w:rsidRDefault="00033A69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 xml:space="preserve">Sales Meeting: </w:t>
            </w:r>
            <w:r>
              <w:rPr>
                <w:color w:val="FF0000"/>
              </w:rPr>
              <w:t>February 15</w:t>
            </w:r>
            <w:r w:rsidRPr="00E31DCC">
              <w:rPr>
                <w:color w:val="FF0000"/>
              </w:rPr>
              <w:t xml:space="preserve"> at 10 AM</w:t>
            </w:r>
          </w:p>
          <w:p w14:paraId="354DB897" w14:textId="2C01588E" w:rsidR="00033A69" w:rsidRPr="00E31DCC" w:rsidRDefault="00033A69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February 22 at 10 AM</w:t>
            </w:r>
          </w:p>
          <w:p w14:paraId="5B94F812" w14:textId="0D1A605D" w:rsidR="00AC43E5" w:rsidRPr="00232AAA" w:rsidRDefault="00033A69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</w:tc>
      </w:tr>
      <w:tr w:rsidR="00232AAA" w14:paraId="21D359DA" w14:textId="77777777" w:rsidTr="00A45411">
        <w:tc>
          <w:tcPr>
            <w:tcW w:w="1705" w:type="dxa"/>
          </w:tcPr>
          <w:p w14:paraId="723D6E34" w14:textId="3CF76E55" w:rsidR="00232AAA" w:rsidRPr="00232AAA" w:rsidRDefault="00232AAA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39B9A3F2" w14:textId="6995D80D" w:rsidR="00232AAA" w:rsidRPr="00232AAA" w:rsidRDefault="00D70D49" w:rsidP="00232AAA">
            <w:hyperlink r:id="rId9" w:history="1">
              <w:r w:rsidR="00232AAA" w:rsidRPr="00232AAA">
                <w:rPr>
                  <w:rStyle w:val="Hyperlink"/>
                </w:rPr>
                <w:t>Agent Agenda</w:t>
              </w:r>
            </w:hyperlink>
            <w:r w:rsidR="00232AAA">
              <w:t xml:space="preserve">, </w:t>
            </w:r>
            <w:hyperlink r:id="rId10" w:history="1">
              <w:r w:rsidR="00232AAA" w:rsidRPr="00232AAA">
                <w:rPr>
                  <w:rStyle w:val="Hyperlink"/>
                </w:rPr>
                <w:t>Contest Flyer</w:t>
              </w:r>
            </w:hyperlink>
          </w:p>
        </w:tc>
      </w:tr>
    </w:tbl>
    <w:p w14:paraId="05D80E4F" w14:textId="4960146F" w:rsidR="00AC43E5" w:rsidRPr="00AC43E5" w:rsidRDefault="00A33A7D" w:rsidP="00AC43E5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>
        <w:rPr>
          <w:b/>
          <w:bCs/>
        </w:rPr>
        <w:br w:type="page"/>
      </w:r>
      <w:r w:rsidR="00AC43E5" w:rsidRPr="00AC43E5">
        <w:rPr>
          <w:b/>
          <w:bCs/>
          <w:color w:val="78A3B0" w:themeColor="text2" w:themeTint="99"/>
          <w:sz w:val="36"/>
          <w:szCs w:val="36"/>
        </w:rPr>
        <w:lastRenderedPageBreak/>
        <w:t>SALES MEETING EMAILS</w:t>
      </w:r>
      <w:r w:rsidR="00AC43E5">
        <w:rPr>
          <w:b/>
          <w:bCs/>
          <w:color w:val="78A3B0" w:themeColor="text2" w:themeTint="99"/>
          <w:sz w:val="36"/>
          <w:szCs w:val="36"/>
        </w:rPr>
        <w:t xml:space="preserve"> </w:t>
      </w:r>
      <w:r w:rsidR="00AC43E5" w:rsidRPr="00AC43E5">
        <w:rPr>
          <w:b/>
          <w:bCs/>
          <w:color w:val="78A3B0" w:themeColor="text2" w:themeTint="99"/>
          <w:sz w:val="24"/>
          <w:szCs w:val="24"/>
        </w:rPr>
        <w:t>continued</w:t>
      </w:r>
    </w:p>
    <w:p w14:paraId="05E1FC29" w14:textId="32AC1F1A" w:rsidR="00A33A7D" w:rsidRPr="00AC43E5" w:rsidRDefault="00A33A7D" w:rsidP="00AC43E5">
      <w:pPr>
        <w:rPr>
          <w:b/>
          <w:bCs/>
        </w:rPr>
      </w:pPr>
      <w:r w:rsidRPr="00AC43E5">
        <w:rPr>
          <w:b/>
          <w:bCs/>
        </w:rPr>
        <w:t>Week 2 Sales Meeting (</w:t>
      </w:r>
      <w:r w:rsidR="00033A69">
        <w:rPr>
          <w:b/>
          <w:bCs/>
        </w:rPr>
        <w:t>February 8</w:t>
      </w:r>
      <w:r w:rsidRPr="00AC43E5">
        <w:rPr>
          <w:b/>
          <w:bCs/>
        </w:rPr>
        <w:t xml:space="preserve">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A33A7D" w14:paraId="2C836A49" w14:textId="77777777" w:rsidTr="00A45411">
        <w:tc>
          <w:tcPr>
            <w:tcW w:w="1705" w:type="dxa"/>
          </w:tcPr>
          <w:p w14:paraId="49936A97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376CF773" w14:textId="32067A8B" w:rsidR="00A33A7D" w:rsidRDefault="00A33A7D" w:rsidP="00CC299A">
            <w:r>
              <w:t xml:space="preserve">Monday, </w:t>
            </w:r>
            <w:r w:rsidR="00033A69">
              <w:t>February 7</w:t>
            </w:r>
            <w:r>
              <w:t xml:space="preserve">, 2022  </w:t>
            </w:r>
          </w:p>
          <w:p w14:paraId="6A5DD363" w14:textId="5D9C088B" w:rsidR="00A33A7D" w:rsidRDefault="00A33A7D" w:rsidP="00CC299A">
            <w:r>
              <w:t xml:space="preserve">(or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A33A7D" w14:paraId="5DDA5257" w14:textId="77777777" w:rsidTr="00A45411">
        <w:tc>
          <w:tcPr>
            <w:tcW w:w="1705" w:type="dxa"/>
          </w:tcPr>
          <w:p w14:paraId="48914CE2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093F5631" w14:textId="77777777" w:rsidR="00A33A7D" w:rsidRDefault="00A33A7D" w:rsidP="00CC299A">
            <w:r>
              <w:t>10 AM</w:t>
            </w:r>
          </w:p>
        </w:tc>
      </w:tr>
      <w:tr w:rsidR="00A33A7D" w14:paraId="7D470A85" w14:textId="77777777" w:rsidTr="00A45411">
        <w:tc>
          <w:tcPr>
            <w:tcW w:w="1705" w:type="dxa"/>
          </w:tcPr>
          <w:p w14:paraId="1B95CAD2" w14:textId="77777777" w:rsidR="00A33A7D" w:rsidRDefault="00A33A7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5C928D64" w14:textId="4675EC8F" w:rsidR="00A33A7D" w:rsidRDefault="00A33A7D" w:rsidP="00CC299A">
            <w:r>
              <w:t>Sales Meeting Tomorrow</w:t>
            </w:r>
          </w:p>
        </w:tc>
      </w:tr>
      <w:tr w:rsidR="00033A69" w14:paraId="1BC9A76D" w14:textId="77777777" w:rsidTr="00A45411">
        <w:tc>
          <w:tcPr>
            <w:tcW w:w="1705" w:type="dxa"/>
          </w:tcPr>
          <w:p w14:paraId="296B7E50" w14:textId="77777777" w:rsidR="00033A69" w:rsidRDefault="00033A69" w:rsidP="00033A6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BD98F6B" w14:textId="217E6530" w:rsidR="00033A69" w:rsidRDefault="00033A69" w:rsidP="00033A69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4EE0D591" w14:textId="77777777" w:rsidR="00033A69" w:rsidRDefault="00033A69" w:rsidP="00033A69">
            <w:r>
              <w:t xml:space="preserve">We look forward to seeing you at the sales meeting tomorrow! </w:t>
            </w:r>
          </w:p>
          <w:p w14:paraId="226DEA34" w14:textId="77777777" w:rsidR="00033A69" w:rsidRDefault="00033A69" w:rsidP="00033A69"/>
          <w:p w14:paraId="6DBE8E27" w14:textId="0C2C397A" w:rsidR="00033A69" w:rsidRDefault="00033A69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uesday, </w:t>
            </w:r>
            <w:r>
              <w:rPr>
                <w:color w:val="FF0000"/>
              </w:rPr>
              <w:t>February 8</w:t>
            </w:r>
            <w:r w:rsidRPr="00E31DCC">
              <w:rPr>
                <w:color w:val="FF0000"/>
              </w:rPr>
              <w:t xml:space="preserve"> at 10 AM</w:t>
            </w:r>
          </w:p>
          <w:p w14:paraId="42605006" w14:textId="77777777" w:rsidR="00033A69" w:rsidRDefault="00033A69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03EAD8B7" w14:textId="77777777" w:rsidR="00033A69" w:rsidRPr="00821046" w:rsidRDefault="00033A69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6388927C" w14:textId="789414B3" w:rsidR="00033A69" w:rsidRDefault="005264BD" w:rsidP="00033A69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lient Retention</w:t>
            </w:r>
          </w:p>
          <w:p w14:paraId="09688D1F" w14:textId="77777777" w:rsidR="00033A69" w:rsidRDefault="00033A69" w:rsidP="00033A69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0AFA8B39" w14:textId="77777777" w:rsidR="00033A69" w:rsidRPr="00E80781" w:rsidRDefault="00033A69" w:rsidP="00033A69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48BBBC95" w14:textId="77777777" w:rsidR="00033A69" w:rsidRDefault="00033A69" w:rsidP="00033A69"/>
          <w:p w14:paraId="653E86C7" w14:textId="77777777" w:rsidR="00033A69" w:rsidRDefault="00033A69" w:rsidP="00033A69">
            <w:r>
              <w:t>Please reach out if you have any questions. See you tomorrow!</w:t>
            </w:r>
          </w:p>
          <w:p w14:paraId="2AC57AA7" w14:textId="77777777" w:rsidR="00033A69" w:rsidRDefault="00033A69" w:rsidP="00033A69"/>
          <w:p w14:paraId="74FF23E5" w14:textId="77777777" w:rsidR="00033A69" w:rsidRDefault="00033A69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34A6908C" w14:textId="77777777" w:rsidR="00033A69" w:rsidRDefault="00033A69" w:rsidP="00033A69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Pot of Gold Contest: February 8 – March 11</w:t>
            </w:r>
          </w:p>
          <w:p w14:paraId="750415A3" w14:textId="77777777" w:rsidR="00033A69" w:rsidRDefault="00033A69" w:rsidP="00033A69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 xml:space="preserve">Sales Meeting: </w:t>
            </w:r>
            <w:r>
              <w:rPr>
                <w:color w:val="FF0000"/>
              </w:rPr>
              <w:t>February 15</w:t>
            </w:r>
            <w:r w:rsidRPr="00E31DCC">
              <w:rPr>
                <w:color w:val="FF0000"/>
              </w:rPr>
              <w:t xml:space="preserve"> at 10 AM</w:t>
            </w:r>
          </w:p>
          <w:p w14:paraId="38BEF2B2" w14:textId="77777777" w:rsidR="00033A69" w:rsidRPr="00E31DCC" w:rsidRDefault="00033A69" w:rsidP="00033A69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February 22 at 10 AM</w:t>
            </w:r>
          </w:p>
          <w:p w14:paraId="2C6AE46B" w14:textId="0C9F58D6" w:rsidR="005264BD" w:rsidRPr="00232AAA" w:rsidRDefault="00033A69" w:rsidP="00232AA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</w:tc>
      </w:tr>
      <w:tr w:rsidR="00232AAA" w14:paraId="62528AFD" w14:textId="77777777" w:rsidTr="00A45411">
        <w:tc>
          <w:tcPr>
            <w:tcW w:w="1705" w:type="dxa"/>
          </w:tcPr>
          <w:p w14:paraId="1C5CD8B6" w14:textId="2AE51DA7" w:rsidR="00232AAA" w:rsidRDefault="00232AAA" w:rsidP="00232AA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30F2812E" w14:textId="0A5EE0B8" w:rsidR="00232AAA" w:rsidRDefault="00D70D49" w:rsidP="00232AAA">
            <w:hyperlink r:id="rId11" w:history="1">
              <w:r w:rsidR="00232AAA" w:rsidRPr="00232AAA">
                <w:rPr>
                  <w:rStyle w:val="Hyperlink"/>
                </w:rPr>
                <w:t>Agent Agenda</w:t>
              </w:r>
            </w:hyperlink>
            <w:r w:rsidR="00232AAA">
              <w:t xml:space="preserve">, </w:t>
            </w:r>
            <w:hyperlink r:id="rId12" w:history="1">
              <w:r w:rsidR="00232AAA" w:rsidRPr="00232AAA">
                <w:rPr>
                  <w:rStyle w:val="Hyperlink"/>
                </w:rPr>
                <w:t>Contest Flyer</w:t>
              </w:r>
            </w:hyperlink>
          </w:p>
        </w:tc>
      </w:tr>
    </w:tbl>
    <w:p w14:paraId="2228D02C" w14:textId="3BD27FA4" w:rsidR="00A33A7D" w:rsidRDefault="00A33A7D" w:rsidP="00A33A7D">
      <w:pPr>
        <w:spacing w:after="0" w:line="240" w:lineRule="auto"/>
      </w:pPr>
    </w:p>
    <w:p w14:paraId="754EEE24" w14:textId="25C62BCB" w:rsidR="00A45411" w:rsidRPr="00AC43E5" w:rsidRDefault="00A45411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>Week 3 Sales Meeting (</w:t>
      </w:r>
      <w:r w:rsidR="005264BD">
        <w:rPr>
          <w:b/>
          <w:bCs/>
        </w:rPr>
        <w:t>February 15</w:t>
      </w:r>
      <w:r w:rsidRPr="00AC43E5">
        <w:rPr>
          <w:b/>
          <w:bCs/>
        </w:rPr>
        <w:t xml:space="preserve">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A45411" w14:paraId="322786E4" w14:textId="77777777" w:rsidTr="00CC299A">
        <w:tc>
          <w:tcPr>
            <w:tcW w:w="1705" w:type="dxa"/>
          </w:tcPr>
          <w:p w14:paraId="1C98E052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2FE26043" w14:textId="7D8EAEE1" w:rsidR="00A45411" w:rsidRDefault="00A45411" w:rsidP="00CC299A">
            <w:r>
              <w:t xml:space="preserve">Monday, </w:t>
            </w:r>
            <w:r w:rsidR="005264BD">
              <w:t>February 14</w:t>
            </w:r>
            <w:r>
              <w:t xml:space="preserve">, 2022  </w:t>
            </w:r>
          </w:p>
          <w:p w14:paraId="1A93C634" w14:textId="1F12E433" w:rsidR="00A45411" w:rsidRDefault="00A45411" w:rsidP="00CC299A">
            <w:r>
              <w:t xml:space="preserve">(or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A45411" w14:paraId="669CB137" w14:textId="77777777" w:rsidTr="00CC299A">
        <w:tc>
          <w:tcPr>
            <w:tcW w:w="1705" w:type="dxa"/>
          </w:tcPr>
          <w:p w14:paraId="316EB60A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7F4A75F8" w14:textId="77777777" w:rsidR="00A45411" w:rsidRDefault="00A45411" w:rsidP="00CC299A">
            <w:r>
              <w:t>10 AM</w:t>
            </w:r>
          </w:p>
        </w:tc>
      </w:tr>
      <w:tr w:rsidR="00A45411" w14:paraId="5DCD87E2" w14:textId="77777777" w:rsidTr="00CC299A">
        <w:tc>
          <w:tcPr>
            <w:tcW w:w="1705" w:type="dxa"/>
          </w:tcPr>
          <w:p w14:paraId="24476A37" w14:textId="77777777" w:rsidR="00A45411" w:rsidRDefault="00A45411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2C294A6" w14:textId="77777777" w:rsidR="00A45411" w:rsidRDefault="00A45411" w:rsidP="00CC299A">
            <w:r>
              <w:t>Sales Meeting Tomorrow</w:t>
            </w:r>
          </w:p>
        </w:tc>
      </w:tr>
      <w:tr w:rsidR="00A45411" w14:paraId="526E5B17" w14:textId="77777777" w:rsidTr="00CC299A">
        <w:tc>
          <w:tcPr>
            <w:tcW w:w="1705" w:type="dxa"/>
          </w:tcPr>
          <w:p w14:paraId="30E2D24D" w14:textId="77777777" w:rsidR="00A45411" w:rsidRDefault="00A45411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08AAAEB7" w14:textId="77777777" w:rsidR="00A45411" w:rsidRDefault="00A45411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BA35CFB" w14:textId="77777777" w:rsidR="005264BD" w:rsidRDefault="005264BD" w:rsidP="005264BD">
            <w:r>
              <w:t xml:space="preserve">We look forward to seeing you at the sales meeting tomorrow! </w:t>
            </w:r>
          </w:p>
          <w:p w14:paraId="1532ADD4" w14:textId="77777777" w:rsidR="005264BD" w:rsidRDefault="005264BD" w:rsidP="005264BD"/>
          <w:p w14:paraId="54434AAC" w14:textId="1485CB56" w:rsidR="005264BD" w:rsidRDefault="005264BD" w:rsidP="005264BD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uesday, </w:t>
            </w:r>
            <w:r>
              <w:rPr>
                <w:color w:val="FF0000"/>
              </w:rPr>
              <w:t xml:space="preserve">February 15 </w:t>
            </w:r>
            <w:r w:rsidRPr="00E31DCC">
              <w:rPr>
                <w:color w:val="FF0000"/>
              </w:rPr>
              <w:t>at 10 AM</w:t>
            </w:r>
          </w:p>
          <w:p w14:paraId="34948C37" w14:textId="77777777" w:rsidR="005264BD" w:rsidRDefault="005264BD" w:rsidP="005264BD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41D3EAC1" w14:textId="77777777" w:rsidR="005264BD" w:rsidRPr="00821046" w:rsidRDefault="005264BD" w:rsidP="005264BD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79E1C09B" w14:textId="4BE19536" w:rsidR="005264BD" w:rsidRDefault="005264BD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Mini-mastermind: past client communication calendar</w:t>
            </w:r>
          </w:p>
          <w:p w14:paraId="64A6F9FC" w14:textId="77777777" w:rsidR="005264BD" w:rsidRDefault="005264BD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74D1262A" w14:textId="77777777" w:rsidR="005264BD" w:rsidRPr="00E80781" w:rsidRDefault="005264BD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16B20F7F" w14:textId="77777777" w:rsidR="005264BD" w:rsidRDefault="005264BD" w:rsidP="005264BD"/>
          <w:p w14:paraId="480946E4" w14:textId="77777777" w:rsidR="005264BD" w:rsidRDefault="005264BD" w:rsidP="005264BD">
            <w:r>
              <w:t>Please reach out if you have any questions. See you tomorrow!</w:t>
            </w:r>
          </w:p>
          <w:p w14:paraId="26F164CF" w14:textId="77777777" w:rsidR="005264BD" w:rsidRDefault="005264BD" w:rsidP="005264BD"/>
          <w:p w14:paraId="15B513B9" w14:textId="77777777" w:rsidR="005264BD" w:rsidRDefault="005264BD" w:rsidP="005264BD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EC24E5C" w14:textId="77777777" w:rsid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Pot of Gold Contest: February 8 – March 11</w:t>
            </w:r>
          </w:p>
          <w:p w14:paraId="793A1609" w14:textId="7C1B6DD3" w:rsid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February 22 at 10 AM</w:t>
            </w:r>
          </w:p>
          <w:p w14:paraId="2229E6BD" w14:textId="5D680290" w:rsidR="005264BD" w:rsidRP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March 1 at 10 AM</w:t>
            </w:r>
          </w:p>
          <w:p w14:paraId="76AFD43F" w14:textId="3A660390" w:rsidR="005264BD" w:rsidRPr="00232AAA" w:rsidRDefault="005264BD" w:rsidP="00232AAA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</w:tc>
      </w:tr>
      <w:tr w:rsidR="00232AAA" w14:paraId="780BD16E" w14:textId="77777777" w:rsidTr="00CC299A">
        <w:tc>
          <w:tcPr>
            <w:tcW w:w="1705" w:type="dxa"/>
          </w:tcPr>
          <w:p w14:paraId="4ACB1A45" w14:textId="2B1D0645" w:rsidR="00232AAA" w:rsidRDefault="00232AAA" w:rsidP="00232AA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6CBBB496" w14:textId="13DC1FDE" w:rsidR="00232AAA" w:rsidRDefault="00D70D49" w:rsidP="00232AAA">
            <w:hyperlink r:id="rId13" w:history="1">
              <w:r w:rsidR="00232AAA" w:rsidRPr="00232AAA">
                <w:rPr>
                  <w:rStyle w:val="Hyperlink"/>
                </w:rPr>
                <w:t>Agent Agenda</w:t>
              </w:r>
            </w:hyperlink>
          </w:p>
        </w:tc>
      </w:tr>
    </w:tbl>
    <w:p w14:paraId="24F3C105" w14:textId="77777777" w:rsidR="00AC43E5" w:rsidRDefault="00AC43E5" w:rsidP="00AC43E5">
      <w:pPr>
        <w:spacing w:line="240" w:lineRule="auto"/>
        <w:rPr>
          <w:b/>
          <w:bCs/>
        </w:rPr>
      </w:pPr>
      <w:r w:rsidRPr="00AC43E5">
        <w:rPr>
          <w:b/>
          <w:bCs/>
          <w:color w:val="78A3B0" w:themeColor="text2" w:themeTint="99"/>
          <w:sz w:val="36"/>
          <w:szCs w:val="36"/>
        </w:rPr>
        <w:lastRenderedPageBreak/>
        <w:t>SALES MEETING EMAILS</w:t>
      </w:r>
      <w:r>
        <w:rPr>
          <w:b/>
          <w:bCs/>
          <w:color w:val="78A3B0" w:themeColor="text2" w:themeTint="99"/>
          <w:sz w:val="36"/>
          <w:szCs w:val="36"/>
        </w:rPr>
        <w:t xml:space="preserve"> </w:t>
      </w:r>
      <w:r w:rsidRPr="00AC43E5">
        <w:rPr>
          <w:b/>
          <w:bCs/>
          <w:color w:val="78A3B0" w:themeColor="text2" w:themeTint="99"/>
          <w:sz w:val="24"/>
          <w:szCs w:val="24"/>
        </w:rPr>
        <w:t>continued</w:t>
      </w:r>
      <w:r>
        <w:rPr>
          <w:b/>
          <w:bCs/>
        </w:rPr>
        <w:t xml:space="preserve"> </w:t>
      </w:r>
    </w:p>
    <w:p w14:paraId="214C6D89" w14:textId="311195BF" w:rsidR="00C03FAD" w:rsidRPr="00AC43E5" w:rsidRDefault="00C03FAD" w:rsidP="00AC43E5">
      <w:pPr>
        <w:spacing w:line="240" w:lineRule="auto"/>
        <w:rPr>
          <w:b/>
          <w:bCs/>
        </w:rPr>
      </w:pPr>
      <w:r w:rsidRPr="00AC43E5">
        <w:rPr>
          <w:b/>
          <w:bCs/>
        </w:rPr>
        <w:t>Week 4 Sales Meeting (</w:t>
      </w:r>
      <w:r w:rsidR="005264BD">
        <w:rPr>
          <w:b/>
          <w:bCs/>
        </w:rPr>
        <w:t>February 22</w:t>
      </w:r>
      <w:r w:rsidRPr="00AC43E5">
        <w:rPr>
          <w:b/>
          <w:bCs/>
        </w:rPr>
        <w:t xml:space="preserve">, 2022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2AB025DB" w14:textId="77777777" w:rsidTr="00CC299A">
        <w:tc>
          <w:tcPr>
            <w:tcW w:w="1705" w:type="dxa"/>
          </w:tcPr>
          <w:p w14:paraId="4E674CE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6BFD3092" w14:textId="5B679E2F" w:rsidR="00C03FAD" w:rsidRDefault="00C03FAD" w:rsidP="00CC299A">
            <w:r>
              <w:t xml:space="preserve">Monday, </w:t>
            </w:r>
            <w:r w:rsidR="005264BD">
              <w:t>February 21</w:t>
            </w:r>
            <w:r>
              <w:t xml:space="preserve">, 2022  </w:t>
            </w:r>
          </w:p>
          <w:p w14:paraId="6B3D5343" w14:textId="387E250C" w:rsidR="00C03FAD" w:rsidRDefault="00C03FAD" w:rsidP="00CC299A">
            <w:r>
              <w:t xml:space="preserve">(or </w:t>
            </w:r>
            <w:r w:rsidR="00F86C2A">
              <w:t xml:space="preserve">the </w:t>
            </w:r>
            <w:r>
              <w:t>day before sales meeting if meetings are not on Tuesdays)</w:t>
            </w:r>
          </w:p>
        </w:tc>
      </w:tr>
      <w:tr w:rsidR="00C03FAD" w14:paraId="17A95594" w14:textId="77777777" w:rsidTr="00CC299A">
        <w:tc>
          <w:tcPr>
            <w:tcW w:w="1705" w:type="dxa"/>
          </w:tcPr>
          <w:p w14:paraId="42A9076B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698E6AF0" w14:textId="77777777" w:rsidR="00C03FAD" w:rsidRDefault="00C03FAD" w:rsidP="00CC299A">
            <w:r>
              <w:t>10 AM</w:t>
            </w:r>
          </w:p>
        </w:tc>
      </w:tr>
      <w:tr w:rsidR="00C03FAD" w14:paraId="4840F9A1" w14:textId="77777777" w:rsidTr="00CC299A">
        <w:tc>
          <w:tcPr>
            <w:tcW w:w="1705" w:type="dxa"/>
          </w:tcPr>
          <w:p w14:paraId="5644C0D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6A5F8A8" w14:textId="77777777" w:rsidR="00C03FAD" w:rsidRDefault="00C03FAD" w:rsidP="00CC299A">
            <w:r>
              <w:t>Sales Meeting Tomorrow</w:t>
            </w:r>
          </w:p>
        </w:tc>
      </w:tr>
      <w:tr w:rsidR="005264BD" w14:paraId="0EE2B836" w14:textId="77777777" w:rsidTr="00CC299A">
        <w:tc>
          <w:tcPr>
            <w:tcW w:w="1705" w:type="dxa"/>
          </w:tcPr>
          <w:p w14:paraId="7FB582F4" w14:textId="77777777" w:rsidR="005264BD" w:rsidRDefault="005264BD" w:rsidP="005264BD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716DD94D" w14:textId="77777777" w:rsidR="005264BD" w:rsidRDefault="005264BD" w:rsidP="005264BD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350CFBC8" w14:textId="77777777" w:rsidR="005264BD" w:rsidRDefault="005264BD" w:rsidP="005264BD">
            <w:r>
              <w:t xml:space="preserve">We look forward to seeing you at the sales meeting tomorrow! </w:t>
            </w:r>
          </w:p>
          <w:p w14:paraId="4E23F1C3" w14:textId="77777777" w:rsidR="005264BD" w:rsidRDefault="005264BD" w:rsidP="005264BD"/>
          <w:p w14:paraId="53FE91F7" w14:textId="0EAEB480" w:rsidR="005264BD" w:rsidRDefault="005264BD" w:rsidP="005264BD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uesday, </w:t>
            </w:r>
            <w:r>
              <w:rPr>
                <w:color w:val="FF0000"/>
              </w:rPr>
              <w:t xml:space="preserve">February 22 </w:t>
            </w:r>
            <w:r w:rsidRPr="00E31DCC">
              <w:rPr>
                <w:color w:val="FF0000"/>
              </w:rPr>
              <w:t>at 10 AM</w:t>
            </w:r>
          </w:p>
          <w:p w14:paraId="68329F8C" w14:textId="77777777" w:rsidR="005264BD" w:rsidRDefault="005264BD" w:rsidP="005264BD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791FB07F" w14:textId="77777777" w:rsidR="005264BD" w:rsidRPr="00821046" w:rsidRDefault="005264BD" w:rsidP="005264BD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4FC2F4E4" w14:textId="65D23284" w:rsidR="005264BD" w:rsidRDefault="00B866E3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ustomer Service vs. Customer Experience</w:t>
            </w:r>
          </w:p>
          <w:p w14:paraId="0539B94E" w14:textId="77777777" w:rsidR="005264BD" w:rsidRDefault="005264BD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t>Company updates</w:t>
            </w:r>
          </w:p>
          <w:p w14:paraId="12869D16" w14:textId="77777777" w:rsidR="005264BD" w:rsidRPr="00E80781" w:rsidRDefault="005264BD" w:rsidP="005264BD">
            <w:pPr>
              <w:pStyle w:val="ListParagraph"/>
              <w:numPr>
                <w:ilvl w:val="0"/>
                <w:numId w:val="2"/>
              </w:numPr>
              <w:ind w:left="1440"/>
            </w:pPr>
            <w:r>
              <w:rPr>
                <w:color w:val="FF0000"/>
              </w:rPr>
              <w:t>&lt;Insert additional highlights&gt;</w:t>
            </w:r>
          </w:p>
          <w:p w14:paraId="51450DDD" w14:textId="77777777" w:rsidR="005264BD" w:rsidRDefault="005264BD" w:rsidP="005264BD"/>
          <w:p w14:paraId="6131ABF4" w14:textId="77777777" w:rsidR="005264BD" w:rsidRDefault="005264BD" w:rsidP="005264BD">
            <w:r>
              <w:t>Please reach out if you have any questions. See you tomorrow!</w:t>
            </w:r>
          </w:p>
          <w:p w14:paraId="499E9338" w14:textId="77777777" w:rsidR="005264BD" w:rsidRDefault="005264BD" w:rsidP="005264BD"/>
          <w:p w14:paraId="6382B48B" w14:textId="77777777" w:rsidR="005264BD" w:rsidRDefault="005264BD" w:rsidP="005264BD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2855133C" w14:textId="77777777" w:rsid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Pot of Gold Contest: February 8 – March 11</w:t>
            </w:r>
          </w:p>
          <w:p w14:paraId="56A06716" w14:textId="0D146FBB" w:rsid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March 1 at 10 AM</w:t>
            </w:r>
          </w:p>
          <w:p w14:paraId="33BA4305" w14:textId="10237E7C" w:rsidR="005264BD" w:rsidRP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Meeting: March 8 at 10 AM</w:t>
            </w:r>
          </w:p>
          <w:p w14:paraId="629F89B6" w14:textId="77777777" w:rsidR="005264BD" w:rsidRDefault="005264BD" w:rsidP="005264BD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 w:rsidRPr="00E31DCC">
              <w:rPr>
                <w:color w:val="FF0000"/>
              </w:rPr>
              <w:t>&lt;insert other upcoming events&gt;</w:t>
            </w:r>
          </w:p>
          <w:p w14:paraId="56156C25" w14:textId="77777777" w:rsidR="005264BD" w:rsidRDefault="005264BD" w:rsidP="005264BD"/>
        </w:tc>
      </w:tr>
      <w:tr w:rsidR="00232AAA" w14:paraId="4CDA2755" w14:textId="77777777" w:rsidTr="00CC299A">
        <w:tc>
          <w:tcPr>
            <w:tcW w:w="1705" w:type="dxa"/>
          </w:tcPr>
          <w:p w14:paraId="346B8457" w14:textId="656F9DCF" w:rsidR="00232AAA" w:rsidRDefault="00232AAA" w:rsidP="00232AA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BC0C1DE" w14:textId="08FF90D1" w:rsidR="00232AAA" w:rsidRDefault="00D70D49" w:rsidP="00232AAA">
            <w:hyperlink r:id="rId14" w:history="1">
              <w:r w:rsidR="00232AAA" w:rsidRPr="00232AAA">
                <w:rPr>
                  <w:rStyle w:val="Hyperlink"/>
                </w:rPr>
                <w:t>Agent Agenda</w:t>
              </w:r>
            </w:hyperlink>
            <w:r w:rsidR="00232AAA">
              <w:t xml:space="preserve"> </w:t>
            </w:r>
          </w:p>
        </w:tc>
      </w:tr>
    </w:tbl>
    <w:p w14:paraId="4803F72D" w14:textId="5B2E4938" w:rsidR="00A33A7D" w:rsidRDefault="00A33A7D" w:rsidP="00E80781">
      <w:pPr>
        <w:spacing w:after="0" w:line="240" w:lineRule="auto"/>
      </w:pPr>
    </w:p>
    <w:p w14:paraId="19BBDB50" w14:textId="56D94A1A" w:rsidR="00A33A7D" w:rsidRDefault="00A33A7D" w:rsidP="00E80781">
      <w:pPr>
        <w:spacing w:after="0" w:line="240" w:lineRule="auto"/>
      </w:pPr>
    </w:p>
    <w:p w14:paraId="69D575E2" w14:textId="2A301DEC" w:rsidR="00A33A7D" w:rsidRDefault="006A38D6" w:rsidP="00E80781">
      <w:pPr>
        <w:spacing w:after="0" w:line="240" w:lineRule="auto"/>
        <w:rPr>
          <w:b/>
          <w:bCs/>
        </w:rPr>
      </w:pPr>
      <w:r>
        <w:rPr>
          <w:b/>
          <w:bCs/>
        </w:rPr>
        <w:t>VIRTUAL MEETINGS ONLY</w:t>
      </w:r>
    </w:p>
    <w:p w14:paraId="12F8A29B" w14:textId="2873F674" w:rsidR="006A38D6" w:rsidRPr="006A38D6" w:rsidRDefault="00AC43E5" w:rsidP="00E80781">
      <w:pPr>
        <w:spacing w:after="0" w:line="240" w:lineRule="auto"/>
        <w:rPr>
          <w:b/>
          <w:bCs/>
          <w:i/>
          <w:iCs/>
          <w:u w:val="single"/>
        </w:rPr>
      </w:pPr>
      <w:r>
        <w:t>M</w:t>
      </w:r>
      <w:r w:rsidR="006A38D6">
        <w:t xml:space="preserve">aximize attendance at your virtual meetings by sending a reminder one hour prior to the meeting in addition to the sales meeting emails mentioned above. </w:t>
      </w:r>
      <w:r w:rsidR="00542269">
        <w:t>Many virtual meeting platforms will send a meeting reminder for you. If not, schedule the reminders like you do your other meeting emails.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77F3F259" w:rsidR="00C03FAD" w:rsidRDefault="00C03FAD" w:rsidP="00CC299A">
            <w:r>
              <w:t>Day of meeting</w:t>
            </w:r>
            <w:r w:rsidR="00542269">
              <w:t xml:space="preserve"> (</w:t>
            </w:r>
            <w:r w:rsidR="005264BD">
              <w:t>2/1, 2/8, 2/15, 2/22</w:t>
            </w:r>
            <w:r w:rsidR="00542269">
              <w:t>)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36E12698" w:rsidR="00C03FAD" w:rsidRDefault="00304580" w:rsidP="00CC299A">
            <w:r>
              <w:t>1</w:t>
            </w:r>
            <w:r w:rsidR="00C03FAD">
              <w:t xml:space="preserve"> hour before start time (i.e.</w:t>
            </w:r>
            <w:r w:rsidR="00F86C2A">
              <w:t>,</w:t>
            </w:r>
            <w:r w:rsidR="00C03FAD">
              <w:t xml:space="preserve"> 9 AM for a 10 AM meeting)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77777777" w:rsidR="00C03FAD" w:rsidRDefault="00C03FAD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70A20A52" w14:textId="6ED746C2" w:rsidR="00542269" w:rsidRDefault="00542269" w:rsidP="00E80781">
      <w:pPr>
        <w:spacing w:after="0" w:line="240" w:lineRule="auto"/>
      </w:pPr>
    </w:p>
    <w:p w14:paraId="53C27E81" w14:textId="77777777" w:rsidR="00542269" w:rsidRDefault="00542269">
      <w:r>
        <w:br w:type="page"/>
      </w:r>
    </w:p>
    <w:p w14:paraId="5424B18A" w14:textId="530C7569" w:rsidR="00AC43E5" w:rsidRDefault="00AC43E5" w:rsidP="00AC43E5">
      <w:pPr>
        <w:spacing w:line="240" w:lineRule="auto"/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p w14:paraId="78702BB5" w14:textId="04D30536" w:rsidR="00AC43E5" w:rsidRDefault="005264BD" w:rsidP="00AC43E5">
      <w:pPr>
        <w:spacing w:line="240" w:lineRule="auto"/>
      </w:pPr>
      <w:r>
        <w:rPr>
          <w:b/>
          <w:bCs/>
        </w:rPr>
        <w:t>February</w:t>
      </w:r>
      <w:r w:rsidR="00AC43E5" w:rsidRPr="00AC43E5">
        <w:rPr>
          <w:b/>
          <w:bCs/>
        </w:rPr>
        <w:t xml:space="preserve"> Workshop </w:t>
      </w:r>
      <w:r w:rsidR="00AC43E5">
        <w:rPr>
          <w:b/>
          <w:bCs/>
        </w:rPr>
        <w:t>Reminder</w:t>
      </w:r>
      <w:r>
        <w:rPr>
          <w:b/>
          <w:bCs/>
        </w:rPr>
        <w:t xml:space="preserve"> (February 3, 202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56E57157" w14:textId="23CBF130" w:rsidR="00542269" w:rsidRDefault="00D00D89" w:rsidP="00CC299A">
            <w:r>
              <w:t>Wednesday</w:t>
            </w:r>
            <w:r w:rsidR="00542269">
              <w:t xml:space="preserve">, </w:t>
            </w:r>
            <w:r w:rsidR="005264BD">
              <w:t>February 2</w:t>
            </w:r>
            <w:r w:rsidR="00542269">
              <w:t xml:space="preserve">, 2022  </w:t>
            </w:r>
          </w:p>
          <w:p w14:paraId="3B39FE28" w14:textId="18A7FCF7" w:rsidR="00542269" w:rsidRDefault="00542269" w:rsidP="00CC299A">
            <w:r>
              <w:t xml:space="preserve">(or </w:t>
            </w:r>
            <w:r w:rsidR="00F86C2A">
              <w:t xml:space="preserve">the </w:t>
            </w:r>
            <w:r>
              <w:t xml:space="preserve">day before </w:t>
            </w:r>
            <w:r w:rsidR="00F86C2A">
              <w:t xml:space="preserve">the </w:t>
            </w:r>
            <w:r w:rsidR="00D00D89">
              <w:t>workshop if workshops</w:t>
            </w:r>
            <w:r>
              <w:t xml:space="preserve"> are not </w:t>
            </w:r>
            <w:r w:rsidR="00D00D89">
              <w:t>the first Thursday of the month</w:t>
            </w:r>
            <w:r>
              <w:t>)</w:t>
            </w:r>
          </w:p>
        </w:tc>
      </w:tr>
      <w:tr w:rsidR="00542269" w14:paraId="7E996E4A" w14:textId="77777777" w:rsidTr="00CC299A">
        <w:tc>
          <w:tcPr>
            <w:tcW w:w="1705" w:type="dxa"/>
          </w:tcPr>
          <w:p w14:paraId="103A3260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3AB52EF" w14:textId="77777777" w:rsidR="00542269" w:rsidRDefault="00542269" w:rsidP="00CC299A">
            <w:r>
              <w:t>10 AM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0C898714" w:rsidR="00542269" w:rsidRDefault="00D00D89" w:rsidP="00CC299A">
            <w:r w:rsidRPr="00901B28">
              <w:rPr>
                <w:color w:val="FF0000"/>
              </w:rPr>
              <w:t xml:space="preserve">Lunch &amp; Learn </w:t>
            </w:r>
            <w:r>
              <w:t>Workshop is 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BC18AB0" w14:textId="71AD5761" w:rsidR="00D00D89" w:rsidRDefault="00D00D89" w:rsidP="00D00D89">
            <w:r>
              <w:t xml:space="preserve">Reminder - Our </w:t>
            </w:r>
            <w:r w:rsidR="005264BD">
              <w:t>February</w:t>
            </w:r>
            <w:r>
              <w:t xml:space="preserve"> workshop, </w:t>
            </w:r>
            <w:r w:rsidR="005264BD">
              <w:t>Show Clients You Love Them</w:t>
            </w:r>
            <w:r>
              <w:t xml:space="preserve">, is tomorrow.  </w:t>
            </w:r>
          </w:p>
          <w:p w14:paraId="5500CBAE" w14:textId="77777777" w:rsidR="005264BD" w:rsidRDefault="005264BD" w:rsidP="005264BD"/>
          <w:p w14:paraId="1A92C707" w14:textId="77777777" w:rsidR="005264BD" w:rsidRDefault="005264BD" w:rsidP="005264BD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>Thursday, February 3 at 12 PM</w:t>
            </w:r>
          </w:p>
          <w:p w14:paraId="0BEA11D7" w14:textId="77777777" w:rsidR="005264BD" w:rsidRDefault="005264BD" w:rsidP="005264BD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2DBB24B9" w14:textId="77777777" w:rsidR="005264BD" w:rsidRDefault="005264BD" w:rsidP="005264BD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&lt;Insert special instructions (i.e., bring a sack lunch or lunch provided)&gt;</w:t>
            </w:r>
          </w:p>
          <w:p w14:paraId="7F7C88D9" w14:textId="77777777" w:rsidR="005264BD" w:rsidRPr="00901B28" w:rsidRDefault="005264BD" w:rsidP="005264BD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679ADD26" w14:textId="5780DA2A" w:rsidR="005264BD" w:rsidRPr="00F86C2A" w:rsidRDefault="005264BD" w:rsidP="005264BD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>
              <w:t>Staying in touch with your SOI keeps you top of mind when a real estate opportunity arises. Workshop attendees will explore creative and effective ways to maintain contact all year long.</w:t>
            </w:r>
          </w:p>
          <w:p w14:paraId="3B22DF6F" w14:textId="77777777" w:rsidR="005264BD" w:rsidRDefault="005264BD" w:rsidP="005264BD">
            <w:pPr>
              <w:ind w:left="720"/>
            </w:pPr>
          </w:p>
          <w:p w14:paraId="43E27CFE" w14:textId="77777777" w:rsidR="005264BD" w:rsidRDefault="005264BD" w:rsidP="005264BD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</w:tbl>
    <w:p w14:paraId="7C20765A" w14:textId="517434B2" w:rsidR="00B63A18" w:rsidRDefault="00B63A18" w:rsidP="00E80781">
      <w:pPr>
        <w:spacing w:after="0" w:line="240" w:lineRule="auto"/>
      </w:pPr>
    </w:p>
    <w:p w14:paraId="7B6C6F16" w14:textId="77777777" w:rsidR="00200BFC" w:rsidRDefault="00200BFC" w:rsidP="00E80781">
      <w:pPr>
        <w:spacing w:after="0" w:line="240" w:lineRule="auto"/>
      </w:pPr>
    </w:p>
    <w:p w14:paraId="310ABA7D" w14:textId="03A121A2" w:rsidR="005264BD" w:rsidRDefault="005264BD" w:rsidP="00E80781">
      <w:pPr>
        <w:spacing w:after="0" w:line="240" w:lineRule="auto"/>
      </w:pPr>
    </w:p>
    <w:p w14:paraId="63759852" w14:textId="034AA696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ONLY: February workshop reminder </w:t>
      </w:r>
      <w:r>
        <w:t>(your virtual meeting platform may do this automatically for you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6EFDBAF" w:rsidR="005264BD" w:rsidRDefault="005264BD" w:rsidP="00506DDB">
            <w:r>
              <w:t>Day of Workshop – February 3, 2022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77777777" w:rsidR="005264BD" w:rsidRDefault="005264BD" w:rsidP="00506DDB">
            <w:r>
              <w:t>I hour before start time (i.e., 9 AM for a 10 AM meeting)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730C018F" w:rsidR="005264BD" w:rsidRDefault="005264BD" w:rsidP="00506DDB">
            <w:r>
              <w:t>Workshop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77777777" w:rsidR="005264BD" w:rsidRDefault="005264BD" w:rsidP="00506DDB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44DC3FBC" w14:textId="5FB34B7A" w:rsidR="005264BD" w:rsidRDefault="005264BD" w:rsidP="00506DDB">
            <w:r>
              <w:t>Just a reminder, the Show Clients You Love Them Workshop begins in 1 hour. See you there!</w:t>
            </w:r>
          </w:p>
          <w:p w14:paraId="5085D79A" w14:textId="77777777" w:rsidR="005264BD" w:rsidRDefault="005264BD" w:rsidP="00506DDB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</w:tc>
      </w:tr>
    </w:tbl>
    <w:p w14:paraId="3FD7A5F1" w14:textId="77777777" w:rsidR="005264BD" w:rsidRDefault="005264BD" w:rsidP="005264BD">
      <w:pPr>
        <w:spacing w:after="0" w:line="240" w:lineRule="auto"/>
      </w:pPr>
    </w:p>
    <w:p w14:paraId="4F05D1D6" w14:textId="77777777" w:rsidR="005264BD" w:rsidRDefault="005264BD" w:rsidP="005264BD">
      <w:pPr>
        <w:spacing w:after="0" w:line="240" w:lineRule="auto"/>
      </w:pPr>
    </w:p>
    <w:p w14:paraId="3DC172ED" w14:textId="7376EF98" w:rsidR="00AC43E5" w:rsidRDefault="00AC43E5">
      <w:pPr>
        <w:rPr>
          <w:b/>
          <w:bCs/>
        </w:rPr>
      </w:pPr>
    </w:p>
    <w:p w14:paraId="1602CF5C" w14:textId="77777777" w:rsidR="005264BD" w:rsidRDefault="005264BD">
      <w:pPr>
        <w:rPr>
          <w:b/>
          <w:bCs/>
          <w:color w:val="78A3B0" w:themeColor="text2" w:themeTint="99"/>
          <w:sz w:val="36"/>
          <w:szCs w:val="36"/>
        </w:rPr>
      </w:pPr>
      <w:r>
        <w:rPr>
          <w:b/>
          <w:bCs/>
          <w:color w:val="78A3B0" w:themeColor="text2" w:themeTint="99"/>
          <w:sz w:val="36"/>
          <w:szCs w:val="36"/>
        </w:rPr>
        <w:br w:type="page"/>
      </w:r>
    </w:p>
    <w:p w14:paraId="06242DC9" w14:textId="1E39446D" w:rsidR="00AC43E5" w:rsidRDefault="00AC43E5" w:rsidP="00AC43E5">
      <w:pPr>
        <w:spacing w:line="240" w:lineRule="auto"/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  <w:r w:rsidRPr="00AC43E5">
        <w:rPr>
          <w:b/>
          <w:bCs/>
          <w:color w:val="78A3B0" w:themeColor="text2" w:themeTint="99"/>
          <w:sz w:val="24"/>
          <w:szCs w:val="24"/>
        </w:rPr>
        <w:t>continued</w:t>
      </w:r>
    </w:p>
    <w:p w14:paraId="663A3D27" w14:textId="7B43254C" w:rsidR="00AC43E5" w:rsidRDefault="00200BFC" w:rsidP="00AC43E5">
      <w:pPr>
        <w:spacing w:line="240" w:lineRule="auto"/>
      </w:pPr>
      <w:r>
        <w:rPr>
          <w:b/>
          <w:bCs/>
        </w:rPr>
        <w:t>March</w:t>
      </w:r>
      <w:r w:rsidR="00AC43E5">
        <w:rPr>
          <w:b/>
          <w:bCs/>
        </w:rPr>
        <w:t xml:space="preserve"> Worksh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B63A18" w14:paraId="27A69EC0" w14:textId="77777777" w:rsidTr="00CC299A">
        <w:tc>
          <w:tcPr>
            <w:tcW w:w="1705" w:type="dxa"/>
          </w:tcPr>
          <w:p w14:paraId="15B85EA4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5D137AD7" w14:textId="3FC9FE43" w:rsidR="00B63A18" w:rsidRDefault="00B63A18" w:rsidP="00CC299A">
            <w:r>
              <w:t xml:space="preserve">Thursday, </w:t>
            </w:r>
            <w:r w:rsidR="003C5F0B">
              <w:t>February 17</w:t>
            </w:r>
            <w:r>
              <w:t xml:space="preserve">, 2022  </w:t>
            </w:r>
          </w:p>
          <w:p w14:paraId="4F5C6BF6" w14:textId="053AD01C" w:rsidR="00B63A18" w:rsidRDefault="00B63A18" w:rsidP="00CC299A">
            <w:r>
              <w:t xml:space="preserve">(or </w:t>
            </w:r>
            <w:r w:rsidR="00671B79">
              <w:t xml:space="preserve">two </w:t>
            </w:r>
            <w:r>
              <w:t xml:space="preserve">weeks before </w:t>
            </w:r>
            <w:r w:rsidR="00F86C2A">
              <w:t xml:space="preserve">the </w:t>
            </w:r>
            <w:r>
              <w:t>workshop if not the first Thursday of the month)</w:t>
            </w:r>
          </w:p>
        </w:tc>
      </w:tr>
      <w:tr w:rsidR="00B63A18" w14:paraId="037249C1" w14:textId="77777777" w:rsidTr="00CC299A">
        <w:tc>
          <w:tcPr>
            <w:tcW w:w="1705" w:type="dxa"/>
          </w:tcPr>
          <w:p w14:paraId="3E24F22F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2A6BC506" w14:textId="77777777" w:rsidR="00B63A18" w:rsidRDefault="00B63A18" w:rsidP="00CC299A">
            <w:r>
              <w:t>10 AM</w:t>
            </w:r>
          </w:p>
        </w:tc>
      </w:tr>
      <w:tr w:rsidR="00B63A18" w14:paraId="79E95507" w14:textId="77777777" w:rsidTr="00CC299A">
        <w:tc>
          <w:tcPr>
            <w:tcW w:w="1705" w:type="dxa"/>
          </w:tcPr>
          <w:p w14:paraId="52842B08" w14:textId="77777777" w:rsidR="00B63A18" w:rsidRDefault="00B63A18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3373BB68" w14:textId="514C55AC" w:rsidR="00B63A18" w:rsidRDefault="00B63A18" w:rsidP="00CC299A">
            <w:r w:rsidRPr="00901B28">
              <w:rPr>
                <w:color w:val="FF0000"/>
              </w:rPr>
              <w:t xml:space="preserve">Lunch &amp; Learn </w:t>
            </w:r>
            <w:r>
              <w:t xml:space="preserve">Workshop: </w:t>
            </w:r>
            <w:r w:rsidR="003C5F0B">
              <w:t xml:space="preserve">15 Clever </w:t>
            </w:r>
            <w:r w:rsidR="00F06052">
              <w:t xml:space="preserve">Prospecting </w:t>
            </w:r>
            <w:r w:rsidR="003C5F0B">
              <w:t xml:space="preserve">Ideas to Boost </w:t>
            </w:r>
            <w:r w:rsidR="004762D9">
              <w:t>Sales</w:t>
            </w:r>
            <w:r w:rsidR="00F06052">
              <w:t xml:space="preserve"> </w:t>
            </w:r>
            <w:r>
              <w:t xml:space="preserve">– </w:t>
            </w:r>
            <w:r w:rsidR="003C5F0B">
              <w:rPr>
                <w:color w:val="FF0000"/>
              </w:rPr>
              <w:t>March</w:t>
            </w:r>
            <w:r w:rsidR="00F12975">
              <w:rPr>
                <w:color w:val="FF0000"/>
              </w:rPr>
              <w:t xml:space="preserve"> 3</w:t>
            </w:r>
          </w:p>
        </w:tc>
      </w:tr>
      <w:tr w:rsidR="00B63A18" w14:paraId="208696C7" w14:textId="77777777" w:rsidTr="00CC299A">
        <w:tc>
          <w:tcPr>
            <w:tcW w:w="1705" w:type="dxa"/>
          </w:tcPr>
          <w:p w14:paraId="076FDBFE" w14:textId="77777777" w:rsidR="00B63A18" w:rsidRDefault="00B63A18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95748DB" w14:textId="77777777" w:rsidR="00B63A18" w:rsidRDefault="00B63A18" w:rsidP="00CC299A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492F27E" w14:textId="694F2B8C" w:rsidR="00B63A18" w:rsidRDefault="00F12975" w:rsidP="00CC299A">
            <w:r>
              <w:t xml:space="preserve">Join us for our </w:t>
            </w:r>
            <w:r w:rsidR="00200BFC">
              <w:t>March</w:t>
            </w:r>
            <w:r w:rsidR="00B63A18">
              <w:t xml:space="preserve"> workshop</w:t>
            </w:r>
            <w:r w:rsidR="004762D9">
              <w:t xml:space="preserve">, </w:t>
            </w:r>
            <w:r w:rsidR="00F06052" w:rsidRPr="00F06052">
              <w:rPr>
                <w:b/>
                <w:bCs/>
              </w:rPr>
              <w:t>15 Clever Prospecting Ideas to Boost Sales</w:t>
            </w:r>
            <w:r>
              <w:t>.</w:t>
            </w:r>
          </w:p>
          <w:p w14:paraId="246DAC0F" w14:textId="77777777" w:rsidR="00B63A18" w:rsidRDefault="00B63A18" w:rsidP="00CC299A"/>
          <w:p w14:paraId="1E6E7E96" w14:textId="4DFA294C" w:rsidR="00B63A1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E31DCC">
              <w:rPr>
                <w:color w:val="FF0000"/>
              </w:rPr>
              <w:t xml:space="preserve">Thursday, </w:t>
            </w:r>
            <w:r w:rsidR="00200BFC">
              <w:rPr>
                <w:color w:val="FF0000"/>
              </w:rPr>
              <w:t>March</w:t>
            </w:r>
            <w:r w:rsidR="00F12975" w:rsidRPr="00E31DCC">
              <w:rPr>
                <w:color w:val="FF0000"/>
              </w:rPr>
              <w:t xml:space="preserve"> 3</w:t>
            </w:r>
            <w:r w:rsidRPr="00E31DCC">
              <w:rPr>
                <w:color w:val="FF0000"/>
              </w:rPr>
              <w:t xml:space="preserve"> at 12 PM</w:t>
            </w:r>
          </w:p>
          <w:p w14:paraId="0FFB10BE" w14:textId="68C68481" w:rsidR="00B63A18" w:rsidRDefault="00B63A18" w:rsidP="00CC299A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&lt;Insert location or link for virtual meetings&gt; </w:t>
            </w:r>
          </w:p>
          <w:p w14:paraId="2DBE111B" w14:textId="0B243700" w:rsidR="00B63A1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&lt;Insert special instructions (i.e.</w:t>
            </w:r>
            <w:r w:rsidR="00F86C2A">
              <w:rPr>
                <w:color w:val="FF0000"/>
              </w:rPr>
              <w:t>,</w:t>
            </w:r>
            <w:r>
              <w:rPr>
                <w:color w:val="FF0000"/>
              </w:rPr>
              <w:t xml:space="preserve"> bring a sack lunch or lunch provided)&gt;</w:t>
            </w:r>
          </w:p>
          <w:p w14:paraId="6FA3089B" w14:textId="77777777" w:rsidR="00B63A18" w:rsidRPr="00901B28" w:rsidRDefault="00B63A18" w:rsidP="00CC299A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5C8E0D4E" w14:textId="7A9DC86B" w:rsidR="00B63A18" w:rsidRPr="004762D9" w:rsidRDefault="00B63A18" w:rsidP="004762D9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 w:rsidR="004762D9">
              <w:t xml:space="preserve"> A</w:t>
            </w:r>
            <w:r w:rsidR="004762D9" w:rsidRPr="004762D9">
              <w:t>ctively reaching out and communicating with consumers</w:t>
            </w:r>
            <w:r w:rsidR="004762D9">
              <w:t xml:space="preserve"> </w:t>
            </w:r>
            <w:r w:rsidR="004762D9" w:rsidRPr="004762D9">
              <w:t xml:space="preserve">helps you attract new real estate clients. Learning </w:t>
            </w:r>
            <w:r w:rsidR="004762D9">
              <w:t xml:space="preserve">to </w:t>
            </w:r>
            <w:r w:rsidR="00B866E3">
              <w:t>prospect effectively</w:t>
            </w:r>
            <w:r w:rsidR="004762D9">
              <w:t xml:space="preserve"> </w:t>
            </w:r>
            <w:r w:rsidR="004762D9" w:rsidRPr="004762D9">
              <w:t xml:space="preserve">can be one of the most </w:t>
            </w:r>
            <w:r w:rsidR="004762D9">
              <w:t>rewarding</w:t>
            </w:r>
            <w:r w:rsidR="004762D9" w:rsidRPr="004762D9">
              <w:t xml:space="preserve"> tasks you'll perform. This session provides expert advice that can up your real estate game through thoughtful prospecting.</w:t>
            </w:r>
          </w:p>
          <w:p w14:paraId="50A151DC" w14:textId="77777777" w:rsidR="00B63A18" w:rsidRDefault="00B63A18" w:rsidP="00CC299A">
            <w:pPr>
              <w:ind w:left="720"/>
            </w:pPr>
          </w:p>
          <w:p w14:paraId="3230AA10" w14:textId="77777777" w:rsidR="00B63A18" w:rsidRDefault="00B63A18" w:rsidP="00CC299A">
            <w:r>
              <w:t>Please reach out if you have any questions.</w:t>
            </w:r>
          </w:p>
          <w:p w14:paraId="57CE4DAC" w14:textId="4DD9A8E1" w:rsidR="00F86C2A" w:rsidRDefault="00F86C2A" w:rsidP="00CC299A"/>
        </w:tc>
      </w:tr>
    </w:tbl>
    <w:p w14:paraId="723C3960" w14:textId="7776FD59" w:rsidR="00AC254B" w:rsidRDefault="00AC254B" w:rsidP="00E80781">
      <w:pPr>
        <w:spacing w:after="0" w:line="240" w:lineRule="auto"/>
      </w:pPr>
    </w:p>
    <w:p w14:paraId="1035BE96" w14:textId="77777777" w:rsidR="00200BFC" w:rsidRDefault="00200BFC"/>
    <w:p w14:paraId="7D9EC366" w14:textId="01CB6004" w:rsidR="003C5F0B" w:rsidRDefault="003C5F0B" w:rsidP="003C5F0B">
      <w:pPr>
        <w:spacing w:line="240" w:lineRule="auto"/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CONTEST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</w:p>
    <w:p w14:paraId="4EBB0CDA" w14:textId="16DA6640" w:rsidR="003C5F0B" w:rsidRPr="003C5F0B" w:rsidRDefault="003C5F0B" w:rsidP="003C5F0B">
      <w:pPr>
        <w:spacing w:after="0" w:line="240" w:lineRule="auto"/>
        <w:rPr>
          <w:b/>
          <w:bCs/>
        </w:rPr>
      </w:pPr>
      <w:r>
        <w:rPr>
          <w:b/>
          <w:bCs/>
        </w:rPr>
        <w:t>Pot of Gold Contest (February 8 – March 1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3C5F0B" w14:paraId="783C6D1E" w14:textId="77777777" w:rsidTr="00506DDB">
        <w:tc>
          <w:tcPr>
            <w:tcW w:w="1705" w:type="dxa"/>
          </w:tcPr>
          <w:p w14:paraId="17927904" w14:textId="77777777" w:rsidR="003C5F0B" w:rsidRDefault="003C5F0B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69394885" w14:textId="05DDD663" w:rsidR="003C5F0B" w:rsidRDefault="00232AAA" w:rsidP="00506DDB">
            <w:r>
              <w:t>Wednesday</w:t>
            </w:r>
            <w:r w:rsidR="003C5F0B">
              <w:t xml:space="preserve">, February </w:t>
            </w:r>
            <w:r>
              <w:t>9</w:t>
            </w:r>
            <w:r w:rsidR="003C5F0B">
              <w:t xml:space="preserve">, 2022  </w:t>
            </w:r>
          </w:p>
          <w:p w14:paraId="55A00DC0" w14:textId="749E94FF" w:rsidR="003C5F0B" w:rsidRDefault="003C5F0B" w:rsidP="00506DDB">
            <w:r>
              <w:t xml:space="preserve">(or </w:t>
            </w:r>
            <w:r w:rsidR="00200BFC">
              <w:t xml:space="preserve">the </w:t>
            </w:r>
            <w:r>
              <w:t>day after the contest launches)</w:t>
            </w:r>
          </w:p>
        </w:tc>
      </w:tr>
      <w:tr w:rsidR="003C5F0B" w14:paraId="74B3C61B" w14:textId="77777777" w:rsidTr="00506DDB">
        <w:tc>
          <w:tcPr>
            <w:tcW w:w="1705" w:type="dxa"/>
          </w:tcPr>
          <w:p w14:paraId="41330718" w14:textId="77777777" w:rsidR="003C5F0B" w:rsidRDefault="003C5F0B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DA3EC79" w14:textId="77777777" w:rsidR="003C5F0B" w:rsidRDefault="003C5F0B" w:rsidP="00506DDB">
            <w:r>
              <w:t>10 AM</w:t>
            </w:r>
          </w:p>
        </w:tc>
      </w:tr>
      <w:tr w:rsidR="003C5F0B" w14:paraId="085DE930" w14:textId="77777777" w:rsidTr="00506DDB">
        <w:tc>
          <w:tcPr>
            <w:tcW w:w="1705" w:type="dxa"/>
          </w:tcPr>
          <w:p w14:paraId="2FC3E615" w14:textId="77777777" w:rsidR="003C5F0B" w:rsidRDefault="003C5F0B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095E793E" w14:textId="07336F18" w:rsidR="003C5F0B" w:rsidRDefault="003C5F0B" w:rsidP="00506DDB">
            <w:r w:rsidRPr="003C5F0B">
              <w:t xml:space="preserve">Pot of Gold Contest </w:t>
            </w:r>
            <w:r>
              <w:rPr>
                <w:color w:val="FF0000"/>
              </w:rPr>
              <w:t>(February 8 – March 11)</w:t>
            </w:r>
          </w:p>
        </w:tc>
      </w:tr>
      <w:tr w:rsidR="003C5F0B" w14:paraId="4A85D5C3" w14:textId="77777777" w:rsidTr="00506DDB">
        <w:tc>
          <w:tcPr>
            <w:tcW w:w="1705" w:type="dxa"/>
          </w:tcPr>
          <w:p w14:paraId="15C7899E" w14:textId="77777777" w:rsidR="003C5F0B" w:rsidRDefault="003C5F0B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22F72833" w14:textId="77777777" w:rsidR="003C5F0B" w:rsidRDefault="003C5F0B" w:rsidP="00506DDB">
            <w:pPr>
              <w:jc w:val="right"/>
            </w:pPr>
            <w:r>
              <w:t xml:space="preserve">(change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7ECDF009" w14:textId="55F95971" w:rsidR="003C5F0B" w:rsidRDefault="00232AAA" w:rsidP="00506DDB">
            <w:r>
              <w:t xml:space="preserve">Yesterday we kicked off the </w:t>
            </w:r>
            <w:r w:rsidRPr="00232AAA">
              <w:rPr>
                <w:b/>
                <w:bCs/>
              </w:rPr>
              <w:t>Pot of Gold Contest</w:t>
            </w:r>
            <w:r>
              <w:t xml:space="preserve">! The contest will run from </w:t>
            </w:r>
            <w:r w:rsidRPr="00232AAA">
              <w:rPr>
                <w:color w:val="FF0000"/>
              </w:rPr>
              <w:t>February 8 through March 11</w:t>
            </w:r>
            <w:r>
              <w:t>. If you didn</w:t>
            </w:r>
            <w:r w:rsidR="00B866E3">
              <w:t>'</w:t>
            </w:r>
            <w:r>
              <w:t xml:space="preserve">t sign up yet but want to participate, please email </w:t>
            </w:r>
            <w:r w:rsidRPr="00232AAA">
              <w:rPr>
                <w:color w:val="FF0000"/>
              </w:rPr>
              <w:t xml:space="preserve">&lt;email address&gt; </w:t>
            </w:r>
            <w:r>
              <w:t>as soon as possible.</w:t>
            </w:r>
          </w:p>
          <w:p w14:paraId="3D7E7C5C" w14:textId="3FCC023D" w:rsidR="003C5F0B" w:rsidRDefault="003C5F0B" w:rsidP="00506DDB"/>
          <w:p w14:paraId="107EC6FD" w14:textId="265752DF" w:rsidR="00232AAA" w:rsidRDefault="00232AAA" w:rsidP="00506DDB">
            <w:r w:rsidRPr="00232AAA">
              <w:rPr>
                <w:b/>
                <w:bCs/>
              </w:rPr>
              <w:t xml:space="preserve">Remember, weekly activity trackers (attached) are due to </w:t>
            </w:r>
            <w:r w:rsidRPr="00232AAA">
              <w:rPr>
                <w:b/>
                <w:bCs/>
                <w:color w:val="FF0000"/>
              </w:rPr>
              <w:t>NAME</w:t>
            </w:r>
            <w:r w:rsidR="00F06052">
              <w:rPr>
                <w:b/>
                <w:bCs/>
                <w:color w:val="FF0000"/>
              </w:rPr>
              <w:t>/EMAIL</w:t>
            </w:r>
            <w:r w:rsidRPr="00232AAA">
              <w:rPr>
                <w:b/>
                <w:bCs/>
                <w:color w:val="FF0000"/>
              </w:rPr>
              <w:t xml:space="preserve"> </w:t>
            </w:r>
            <w:r w:rsidRPr="00232AAA">
              <w:rPr>
                <w:b/>
                <w:bCs/>
              </w:rPr>
              <w:t xml:space="preserve">by </w:t>
            </w:r>
            <w:r w:rsidRPr="00232AAA">
              <w:rPr>
                <w:b/>
                <w:bCs/>
                <w:color w:val="FF0000"/>
              </w:rPr>
              <w:t>Friday at 5 PM</w:t>
            </w:r>
            <w:r w:rsidRPr="00232AAA">
              <w:rPr>
                <w:b/>
                <w:bCs/>
              </w:rPr>
              <w:t>.</w:t>
            </w:r>
            <w:r>
              <w:t xml:space="preserve"> If you were at the meeting yesterday, that counts as 2 points for this week!</w:t>
            </w:r>
          </w:p>
          <w:p w14:paraId="318E6A1C" w14:textId="77777777" w:rsidR="003C5F0B" w:rsidRDefault="003C5F0B" w:rsidP="00506DDB">
            <w:pPr>
              <w:ind w:left="720"/>
            </w:pPr>
          </w:p>
          <w:p w14:paraId="3F8975A9" w14:textId="77777777" w:rsidR="003C5F0B" w:rsidRDefault="003C5F0B" w:rsidP="00506DDB">
            <w:r>
              <w:t>Please reach out if you have any questions.</w:t>
            </w:r>
          </w:p>
          <w:p w14:paraId="1773A4CC" w14:textId="77777777" w:rsidR="003C5F0B" w:rsidRDefault="003C5F0B" w:rsidP="00506DDB"/>
        </w:tc>
      </w:tr>
      <w:tr w:rsidR="00232AAA" w14:paraId="23227E02" w14:textId="77777777" w:rsidTr="00506DDB">
        <w:tc>
          <w:tcPr>
            <w:tcW w:w="1705" w:type="dxa"/>
          </w:tcPr>
          <w:p w14:paraId="0BFA1548" w14:textId="333378BC" w:rsidR="00232AAA" w:rsidRPr="00232AAA" w:rsidRDefault="00232AAA" w:rsidP="00506DDB">
            <w:pPr>
              <w:jc w:val="right"/>
              <w:rPr>
                <w:b/>
                <w:bCs/>
              </w:rPr>
            </w:pPr>
            <w:r w:rsidRPr="00232AAA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40F1EEF" w14:textId="04DEBEB0" w:rsidR="00232AAA" w:rsidRDefault="00D70D49" w:rsidP="00506DDB">
            <w:hyperlink r:id="rId15" w:history="1">
              <w:r w:rsidR="00232AAA" w:rsidRPr="00232AAA">
                <w:rPr>
                  <w:rStyle w:val="Hyperlink"/>
                </w:rPr>
                <w:t>Contest Flyer</w:t>
              </w:r>
            </w:hyperlink>
            <w:r w:rsidR="00232AAA">
              <w:t xml:space="preserve">, </w:t>
            </w:r>
            <w:hyperlink r:id="rId16" w:history="1">
              <w:r w:rsidR="00232AAA" w:rsidRPr="00232AAA">
                <w:rPr>
                  <w:rStyle w:val="Hyperlink"/>
                </w:rPr>
                <w:t>Activity Tracker</w:t>
              </w:r>
            </w:hyperlink>
          </w:p>
        </w:tc>
      </w:tr>
    </w:tbl>
    <w:p w14:paraId="0B6687C3" w14:textId="77777777" w:rsidR="003C5F0B" w:rsidRDefault="003C5F0B" w:rsidP="003C5F0B">
      <w:pPr>
        <w:spacing w:after="0" w:line="240" w:lineRule="auto"/>
      </w:pPr>
    </w:p>
    <w:p w14:paraId="77730938" w14:textId="77777777" w:rsidR="003C5F0B" w:rsidRDefault="003C5F0B" w:rsidP="003C5F0B">
      <w:pPr>
        <w:spacing w:after="0" w:line="240" w:lineRule="auto"/>
      </w:pPr>
    </w:p>
    <w:p w14:paraId="2942AACA" w14:textId="77777777" w:rsidR="00AC254B" w:rsidRDefault="00AC254B" w:rsidP="00E80781">
      <w:pPr>
        <w:spacing w:after="0" w:line="240" w:lineRule="auto"/>
      </w:pPr>
    </w:p>
    <w:sectPr w:rsidR="00AC254B" w:rsidSect="00AC43E5">
      <w:footerReference w:type="default" r:id="rId17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F7596" w14:textId="77777777" w:rsidR="00D70D49" w:rsidRDefault="00D70D49" w:rsidP="00AC43E5">
      <w:pPr>
        <w:spacing w:after="0" w:line="240" w:lineRule="auto"/>
      </w:pPr>
      <w:r>
        <w:separator/>
      </w:r>
    </w:p>
  </w:endnote>
  <w:endnote w:type="continuationSeparator" w:id="0">
    <w:p w14:paraId="4BB28199" w14:textId="77777777" w:rsidR="00D70D49" w:rsidRDefault="00D70D49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F138C" w14:textId="77777777" w:rsidR="00D70D49" w:rsidRDefault="00D70D49" w:rsidP="00AC43E5">
      <w:pPr>
        <w:spacing w:after="0" w:line="240" w:lineRule="auto"/>
      </w:pPr>
      <w:r>
        <w:separator/>
      </w:r>
    </w:p>
  </w:footnote>
  <w:footnote w:type="continuationSeparator" w:id="0">
    <w:p w14:paraId="26C392DF" w14:textId="77777777" w:rsidR="00D70D49" w:rsidRDefault="00D70D49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F6433"/>
    <w:multiLevelType w:val="hybridMultilevel"/>
    <w:tmpl w:val="8B3E5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mwqAUAkJG7XiwAAAA="/>
  </w:docVars>
  <w:rsids>
    <w:rsidRoot w:val="00223B91"/>
    <w:rsid w:val="00033A69"/>
    <w:rsid w:val="001E491E"/>
    <w:rsid w:val="00200BFC"/>
    <w:rsid w:val="00223B91"/>
    <w:rsid w:val="00232AAA"/>
    <w:rsid w:val="00304580"/>
    <w:rsid w:val="0030566B"/>
    <w:rsid w:val="00321EA3"/>
    <w:rsid w:val="00324AA2"/>
    <w:rsid w:val="00340B87"/>
    <w:rsid w:val="003C5F0B"/>
    <w:rsid w:val="004762D9"/>
    <w:rsid w:val="00501321"/>
    <w:rsid w:val="005153E0"/>
    <w:rsid w:val="005264BD"/>
    <w:rsid w:val="00542269"/>
    <w:rsid w:val="006234FC"/>
    <w:rsid w:val="006240A1"/>
    <w:rsid w:val="006316D2"/>
    <w:rsid w:val="00671B79"/>
    <w:rsid w:val="006A38D6"/>
    <w:rsid w:val="006C6BEE"/>
    <w:rsid w:val="00730875"/>
    <w:rsid w:val="007771F0"/>
    <w:rsid w:val="00821046"/>
    <w:rsid w:val="00885C03"/>
    <w:rsid w:val="00892D89"/>
    <w:rsid w:val="008F3CAA"/>
    <w:rsid w:val="00901B28"/>
    <w:rsid w:val="00904F0D"/>
    <w:rsid w:val="00A33A7D"/>
    <w:rsid w:val="00A45411"/>
    <w:rsid w:val="00AC254B"/>
    <w:rsid w:val="00AC43E5"/>
    <w:rsid w:val="00B63A18"/>
    <w:rsid w:val="00B74364"/>
    <w:rsid w:val="00B866E3"/>
    <w:rsid w:val="00BC2268"/>
    <w:rsid w:val="00BF28EF"/>
    <w:rsid w:val="00C03FAD"/>
    <w:rsid w:val="00C17712"/>
    <w:rsid w:val="00C20479"/>
    <w:rsid w:val="00C31847"/>
    <w:rsid w:val="00CF65FC"/>
    <w:rsid w:val="00D00D89"/>
    <w:rsid w:val="00D27CAD"/>
    <w:rsid w:val="00D447E0"/>
    <w:rsid w:val="00D70D49"/>
    <w:rsid w:val="00D7137D"/>
    <w:rsid w:val="00DA3C55"/>
    <w:rsid w:val="00E31DCC"/>
    <w:rsid w:val="00E80781"/>
    <w:rsid w:val="00EC366C"/>
    <w:rsid w:val="00F06052"/>
    <w:rsid w:val="00F12975"/>
    <w:rsid w:val="00F5362A"/>
    <w:rsid w:val="00F71538"/>
    <w:rsid w:val="00F8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parkandlogic.com/wp-content/uploads/2021/12/agent-agenda-Feb2022-week3.docx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arkandlogic.com/wp-content/uploads/2021/12/pot-of-gold-flyer.docx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parkandlogic.com/wp-content/uploads/2021/12/pot-of-gold-activity-tracker.xls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arkandlogic.com/wp-content/uploads/2021/12/agent-agenda-Feb2022-week2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parkandlogic.com/wp-content/uploads/2021/12/pot-of-gold-flyer.docx" TargetMode="External"/><Relationship Id="rId10" Type="http://schemas.openxmlformats.org/officeDocument/2006/relationships/hyperlink" Target="https://sparkandlogic.com/wp-content/uploads/2021/12/pot-of-gold-flyer.docx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1/12/agent-agenda-Feb2022-week1.docx" TargetMode="External"/><Relationship Id="rId14" Type="http://schemas.openxmlformats.org/officeDocument/2006/relationships/hyperlink" Target="https://sparkandlogic.com/wp-content/uploads/2021/12/agent-agenda-Feb2022-week4.docx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224143"/>
    <w:rsid w:val="00384E73"/>
    <w:rsid w:val="003E4DBF"/>
    <w:rsid w:val="004D6CFE"/>
    <w:rsid w:val="006D4272"/>
    <w:rsid w:val="00713766"/>
    <w:rsid w:val="00844AB2"/>
    <w:rsid w:val="00AF7E55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5</Pages>
  <Words>1311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Fogel</dc:creator>
  <cp:keywords/>
  <dc:description/>
  <cp:lastModifiedBy>Danielle Fogel</cp:lastModifiedBy>
  <cp:revision>10</cp:revision>
  <dcterms:created xsi:type="dcterms:W3CDTF">2021-12-22T15:14:00Z</dcterms:created>
  <dcterms:modified xsi:type="dcterms:W3CDTF">2021-12-31T15:58:00Z</dcterms:modified>
</cp:coreProperties>
</file>